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ca12d5011f9402a966dc8a96653c48d2e77fc9a"/>
    <w:p>
      <w:pPr>
        <w:pStyle w:val="Heading1"/>
      </w:pPr>
      <w:r>
        <w:t xml:space="preserve">Cover Letter for Tailor Position in Brazil Rio de Janeiro</w:t>
      </w:r>
    </w:p>
    <w:p>
      <w:pPr>
        <w:pStyle w:val="FirstParagraph"/>
      </w:pPr>
      <w:r>
        <w:t xml:space="preserve">Dear Hiring Manager,</w:t>
      </w:r>
    </w:p>
    <w:p>
      <w:pPr>
        <w:pStyle w:val="BodyText"/>
      </w:pPr>
      <w:r>
        <w:t xml:space="preserve">I am writing to express my sincere interest in the Tailor position at your esteemed establishment in Brazil, specifically in the vibrant city of Rio de Janeiro. As a passionate and skilled tailor with a deep appreciation for craftsmanship and cultural heritage, I am eager to contribute my expertise to a dynamic team that values precision, creativity, and the art of clothing customization. Rio de Janeiro’s unique blend of tradition and modernity has long inspired me, and I am excited about the opportunity to bring my background in tailoring to this iconic location.</w:t>
      </w:r>
    </w:p>
    <w:p>
      <w:pPr>
        <w:pStyle w:val="BodyText"/>
      </w:pPr>
      <w:r>
        <w:t xml:space="preserve">With over [X] years of experience in the textile and fashion industry, I have developed a strong foundation in garment construction, fabric selection, and client consultation. My journey as a Tailor has been shaped by a commitment to excellence, an eye for detail, and the ability to translate clients’ visions into wearable art. Whether it is crafting custom suits for formal occasions or designing casual wear that reflects personal style, I approach every project with dedication and professionalism. This passion aligns perfectly with the needs of Brazil Rio de Janeiro’s diverse population, where both local traditions and global trends influence fashion choices.</w:t>
      </w:r>
    </w:p>
    <w:p>
      <w:pPr>
        <w:pStyle w:val="BodyText"/>
      </w:pPr>
      <w:r>
        <w:t xml:space="preserve">One of my core strengths as a Tailor is my ability to adapt to varying client preferences while maintaining the integrity of the garment. In Brazil, where samba rhythms and beach culture coexist with a growing demand for high-end fashion, I have honed my skills in creating pieces that balance comfort with elegance. For instance, I have worked extensively with lightweight fabrics suitable for Rio de Janeiro’s tropical climate while ensuring durability and structural quality. This expertise allows me to cater to both everyday wear and special occasions, meeting the unique needs of clients in a city known for its vibrant social life and fashion-forward communities.</w:t>
      </w:r>
    </w:p>
    <w:p>
      <w:pPr>
        <w:pStyle w:val="BodyText"/>
      </w:pPr>
      <w:r>
        <w:t xml:space="preserve">Furthermore, my experience in Brazil Rio de Janeiro has exposed me to the region’s rich textile traditions. I have collaborated with local artisans who specialize in handcrafted fabrics and intricate embroidery, which are integral to the cultural identity of the area. This exposure has deepened my understanding of how tailoring can preserve heritage while embracing innovation. For example, I have designed garments that incorporate traditional Brazilian patterns such as “mangas” (sleeve designs) or “ponto de cruz” (cross-stitch embroidery), ensuring that each piece tells a story rooted in the region’s history. Such projects not only highlight my technical skills but also my respect for cultural authenticity.</w:t>
      </w:r>
    </w:p>
    <w:p>
      <w:pPr>
        <w:pStyle w:val="BodyText"/>
      </w:pPr>
      <w:r>
        <w:t xml:space="preserve">The Tailor role in Brazil Rio de Janeiro requires more than just technical proficiency; it demands an understanding of the local market and the ability to connect with clients on a personal level. I have consistently built strong relationships with my clientele by listening to their needs, offering personalized recommendations, and ensuring that every garment meets their expectations. In a city where fashion is both a form of self-expression and a reflection of social status, this client-centric approach has been key to my success. I am confident that my interpersonal skills and attention to detail will add value to your team.</w:t>
      </w:r>
    </w:p>
    <w:p>
      <w:pPr>
        <w:pStyle w:val="BodyText"/>
      </w:pPr>
      <w:r>
        <w:t xml:space="preserve">Additionally, I have stayed updated with the latest trends in tailoring by attending workshops and collaborating with designers who specialize in Brazilian fashion. This includes studying the work of renowned Rio de Janeiro-based designers who blend local aesthetics with contemporary styles. By keeping abreast of industry developments, I can offer clients a wide range of options, from classic tailored pieces to avant-garde creations. This adaptability is crucial in a market as dynamic as Brazil’s, where consumer preferences evolve rapidly.</w:t>
      </w:r>
    </w:p>
    <w:p>
      <w:pPr>
        <w:pStyle w:val="BodyText"/>
      </w:pPr>
      <w:r>
        <w:t xml:space="preserve">My motivation to apply for this position stems from the opportunity to contribute to the thriving fashion scene in Brazil Rio de Janeiro. The city’s reputation as a global hub for art, music, and culture makes it an ideal place for a Tailor to thrive. I am particularly drawn to your establishment’s commitment to quality and innovation, which resonates with my own values. I believe that my skills in custom tailoring, combined with my cultural awareness of Brazil’s fashion landscape, will enable me to deliver exceptional results that align with your brand’s standards.</w:t>
      </w:r>
    </w:p>
    <w:p>
      <w:pPr>
        <w:pStyle w:val="BodyText"/>
      </w:pPr>
      <w:r>
        <w:t xml:space="preserve">Finally, I would like to emphasize my dedication to continuous learning and growth. As a Tailor, I understand the importance of refining techniques and staying informed about new materials and methods. In Brazil Rio de Janeiro, where the fashion industry is constantly evolving, this mindset is essential for remaining competitive. I am eager to bring this proactive approach to your team, ensuring that every project is executed with precision and creativity.</w:t>
      </w:r>
    </w:p>
    <w:p>
      <w:pPr>
        <w:pStyle w:val="BodyText"/>
      </w:pPr>
      <w:r>
        <w:t xml:space="preserve">I would be honored to have the opportunity to discuss how my background and skills can contribute to your organization. Thank you for considering my application. I look forward to the possibility of working together in Brazil Rio de Janeiro, where the intersection of tradition and innovation creates a unique space for tailors like myself.</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Brazil Rio de Janeiro</dc:title>
  <dc:creator/>
  <dc:language>en</dc:language>
  <cp:keywords/>
  <dcterms:created xsi:type="dcterms:W3CDTF">2026-07-21T03:22:07Z</dcterms:created>
  <dcterms:modified xsi:type="dcterms:W3CDTF">2026-07-21T03:22:07Z</dcterms:modified>
</cp:coreProperties>
</file>

<file path=docProps/custom.xml><?xml version="1.0" encoding="utf-8"?>
<Properties xmlns="http://schemas.openxmlformats.org/officeDocument/2006/custom-properties" xmlns:vt="http://schemas.openxmlformats.org/officeDocument/2006/docPropsVTypes"/>
</file>